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FA8CB" w14:textId="77777777" w:rsidR="00555B70" w:rsidRPr="00722E9D" w:rsidRDefault="00555B70" w:rsidP="00555B70">
      <w:pPr>
        <w:pBdr>
          <w:bottom w:val="single" w:sz="24" w:space="1" w:color="646569"/>
        </w:pBdr>
        <w:rPr>
          <w:rFonts w:ascii="Arial" w:hAnsi="Arial" w:cs="Arial"/>
          <w:b/>
          <w:color w:val="646569"/>
          <w:sz w:val="56"/>
          <w:szCs w:val="56"/>
        </w:rPr>
      </w:pPr>
      <w:r w:rsidRPr="00722E9D">
        <w:rPr>
          <w:rFonts w:ascii="Arial" w:hAnsi="Arial" w:cs="Arial"/>
          <w:b/>
          <w:color w:val="646569"/>
          <w:sz w:val="56"/>
          <w:szCs w:val="56"/>
        </w:rPr>
        <w:t>Information Announcement</w:t>
      </w:r>
    </w:p>
    <w:p w14:paraId="4CBB5FF2" w14:textId="2EAB9165" w:rsidR="00555B70" w:rsidRPr="00146A75" w:rsidRDefault="00A07FF7" w:rsidP="00555B70">
      <w:pPr>
        <w:spacing w:after="0"/>
        <w:rPr>
          <w:rFonts w:ascii="Arial" w:hAnsi="Arial" w:cs="Arial"/>
          <w:b/>
          <w:color w:val="E75300"/>
          <w:sz w:val="28"/>
          <w:szCs w:val="28"/>
        </w:rPr>
      </w:pPr>
      <w:r w:rsidRPr="00A07FF7">
        <w:rPr>
          <w:rFonts w:ascii="Arial" w:hAnsi="Arial" w:cs="Arial"/>
          <w:b/>
          <w:color w:val="E75300"/>
          <w:sz w:val="56"/>
          <w:szCs w:val="56"/>
        </w:rPr>
        <w:t>CSEA Increase to Sick Leave Accruals in LATS-</w:t>
      </w:r>
      <w:r w:rsidR="00555B70" w:rsidRPr="00A07FF7">
        <w:rPr>
          <w:rFonts w:ascii="Arial" w:hAnsi="Arial" w:cs="Arial"/>
          <w:b/>
          <w:color w:val="E75300"/>
          <w:sz w:val="56"/>
          <w:szCs w:val="56"/>
        </w:rPr>
        <w:t xml:space="preserve"> </w:t>
      </w:r>
      <w:r w:rsidRPr="00A07FF7">
        <w:rPr>
          <w:rFonts w:ascii="Arial" w:hAnsi="Arial" w:cs="Arial"/>
          <w:b/>
          <w:color w:val="E75300"/>
          <w:sz w:val="56"/>
          <w:szCs w:val="56"/>
        </w:rPr>
        <w:t>NY</w:t>
      </w:r>
    </w:p>
    <w:p w14:paraId="4B5C9C7B" w14:textId="006B5447" w:rsidR="00555B70" w:rsidRPr="00146A75" w:rsidRDefault="00A07FF7" w:rsidP="00555B70">
      <w:pPr>
        <w:rPr>
          <w:rFonts w:ascii="Arial" w:hAnsi="Arial" w:cs="Arial"/>
          <w:b/>
          <w:color w:val="E75300"/>
          <w:sz w:val="28"/>
          <w:szCs w:val="28"/>
        </w:rPr>
      </w:pPr>
      <w:r>
        <w:rPr>
          <w:rFonts w:ascii="Arial" w:hAnsi="Arial" w:cs="Arial"/>
          <w:b/>
          <w:color w:val="E75300"/>
          <w:sz w:val="28"/>
          <w:szCs w:val="28"/>
        </w:rPr>
        <w:t>September 14, 2022</w:t>
      </w:r>
    </w:p>
    <w:p w14:paraId="0174B8C1" w14:textId="77777777" w:rsidR="00A07FF7" w:rsidRDefault="00A07FF7" w:rsidP="00A07FF7">
      <w:pPr>
        <w:autoSpaceDE w:val="0"/>
        <w:autoSpaceDN w:val="0"/>
        <w:rPr>
          <w:rFonts w:ascii="Arial" w:hAnsi="Arial" w:cs="Arial"/>
          <w:sz w:val="24"/>
          <w:szCs w:val="24"/>
          <w:lang w:eastAsia="zh-TW"/>
        </w:rPr>
      </w:pPr>
      <w:r>
        <w:rPr>
          <w:rFonts w:ascii="Arial" w:hAnsi="Arial" w:cs="Arial"/>
          <w:sz w:val="24"/>
          <w:szCs w:val="24"/>
          <w:lang w:eastAsia="zh-TW"/>
        </w:rPr>
        <w:t xml:space="preserve">The 2021-2026 collective bargaining agreement between the State of New York and the Civil Service Employees Association (CSEA 02, 03, 04, and 47) has been amended to allow </w:t>
      </w:r>
      <w:r>
        <w:rPr>
          <w:rFonts w:ascii="Arial" w:hAnsi="Arial" w:cs="Arial"/>
          <w:sz w:val="24"/>
          <w:szCs w:val="24"/>
          <w:lang w:eastAsia="ja-JP"/>
        </w:rPr>
        <w:t>CSEA</w:t>
      </w:r>
      <w:r>
        <w:rPr>
          <w:rFonts w:ascii="Arial" w:hAnsi="Arial" w:cs="Arial"/>
          <w:sz w:val="24"/>
          <w:szCs w:val="24"/>
          <w:lang w:eastAsia="zh-TW"/>
        </w:rPr>
        <w:t xml:space="preserve"> employees </w:t>
      </w:r>
      <w:r>
        <w:rPr>
          <w:rFonts w:ascii="Arial" w:hAnsi="Arial" w:cs="Arial"/>
          <w:b/>
          <w:bCs/>
          <w:sz w:val="24"/>
          <w:szCs w:val="24"/>
          <w:lang w:eastAsia="zh-TW"/>
        </w:rPr>
        <w:t>the ability to utilize up to 30 days of family sick leave and accumulate up to 225 days of sick leave</w:t>
      </w:r>
      <w:r>
        <w:rPr>
          <w:rFonts w:ascii="Arial" w:hAnsi="Arial" w:cs="Arial"/>
          <w:sz w:val="24"/>
          <w:szCs w:val="24"/>
          <w:lang w:eastAsia="zh-TW"/>
        </w:rPr>
        <w:t xml:space="preserve">.  Previously there was a maximum of 25 days of family sick leave per year and a maximum accumulation of 200 days of sick leave.  The LATS-NY system has been updated to allow this change which was effective August 2, 2022. </w:t>
      </w:r>
    </w:p>
    <w:p w14:paraId="4D5D4789" w14:textId="77777777" w:rsidR="00A07FF7" w:rsidRDefault="00A07FF7" w:rsidP="00A07FF7">
      <w:pPr>
        <w:rPr>
          <w:rFonts w:ascii="Arial" w:hAnsi="Arial" w:cs="Arial"/>
          <w:sz w:val="24"/>
          <w:szCs w:val="24"/>
          <w:lang w:eastAsia="zh-TW"/>
        </w:rPr>
      </w:pPr>
      <w:r>
        <w:rPr>
          <w:rFonts w:ascii="Arial" w:hAnsi="Arial" w:cs="Arial"/>
          <w:sz w:val="24"/>
          <w:szCs w:val="24"/>
          <w:lang w:eastAsia="zh-TW"/>
        </w:rPr>
        <w:t xml:space="preserve">If you have questions regarding this communication, email us at </w:t>
      </w:r>
      <w:hyperlink r:id="rId11" w:history="1">
        <w:r>
          <w:rPr>
            <w:rStyle w:val="Hyperlink"/>
            <w:rFonts w:ascii="Arial" w:hAnsi="Arial" w:cs="Arial"/>
            <w:sz w:val="24"/>
            <w:szCs w:val="24"/>
            <w:lang w:eastAsia="zh-TW"/>
          </w:rPr>
          <w:t>BSCHRIT@ogs.ny.gov</w:t>
        </w:r>
      </w:hyperlink>
      <w:r>
        <w:rPr>
          <w:rFonts w:ascii="Arial" w:hAnsi="Arial" w:cs="Arial"/>
          <w:sz w:val="24"/>
          <w:szCs w:val="24"/>
          <w:lang w:eastAsia="zh-TW"/>
        </w:rPr>
        <w:t xml:space="preserve">. The BSC </w:t>
      </w:r>
      <w:hyperlink r:id="rId12" w:history="1">
        <w:r>
          <w:rPr>
            <w:rStyle w:val="Hyperlink"/>
            <w:rFonts w:ascii="Arial" w:hAnsi="Arial" w:cs="Arial"/>
            <w:sz w:val="24"/>
            <w:szCs w:val="24"/>
            <w:lang w:eastAsia="zh-TW"/>
          </w:rPr>
          <w:t>Help Center</w:t>
        </w:r>
      </w:hyperlink>
      <w:r>
        <w:rPr>
          <w:rFonts w:ascii="Arial" w:hAnsi="Arial" w:cs="Arial"/>
          <w:color w:val="0563C1"/>
          <w:sz w:val="24"/>
          <w:szCs w:val="24"/>
          <w:lang w:eastAsia="zh-TW"/>
        </w:rPr>
        <w:t xml:space="preserve"> </w:t>
      </w:r>
      <w:r>
        <w:rPr>
          <w:rFonts w:ascii="Arial" w:hAnsi="Arial" w:cs="Arial"/>
          <w:sz w:val="24"/>
          <w:szCs w:val="24"/>
          <w:lang w:eastAsia="zh-TW"/>
        </w:rPr>
        <w:t xml:space="preserve">can answer most questions quickly for fastest service. To learn more about the Help Center, please watch this </w:t>
      </w:r>
      <w:hyperlink r:id="rId13" w:history="1">
        <w:r>
          <w:rPr>
            <w:rStyle w:val="Hyperlink"/>
            <w:rFonts w:ascii="Arial" w:hAnsi="Arial" w:cs="Arial"/>
            <w:sz w:val="24"/>
            <w:szCs w:val="24"/>
            <w:lang w:eastAsia="zh-TW"/>
          </w:rPr>
          <w:t>short video</w:t>
        </w:r>
      </w:hyperlink>
      <w:r>
        <w:rPr>
          <w:rFonts w:ascii="Arial" w:hAnsi="Arial" w:cs="Arial"/>
          <w:sz w:val="24"/>
          <w:szCs w:val="24"/>
          <w:lang w:eastAsia="zh-TW"/>
        </w:rPr>
        <w:t xml:space="preserve"> using your Chrome browser. You can also call the BSC at (518) 457-4272.</w:t>
      </w:r>
    </w:p>
    <w:p w14:paraId="6EE87A6C" w14:textId="77777777" w:rsidR="003F4242" w:rsidRDefault="003F4242">
      <w:pPr>
        <w:rPr>
          <w:b/>
          <w:color w:val="1F497D" w:themeColor="text2"/>
          <w:sz w:val="36"/>
          <w:szCs w:val="36"/>
        </w:rPr>
      </w:pPr>
    </w:p>
    <w:p w14:paraId="05686194" w14:textId="77777777" w:rsidR="003F4242" w:rsidRDefault="003F4242">
      <w:pPr>
        <w:rPr>
          <w:b/>
          <w:color w:val="1F497D" w:themeColor="text2"/>
          <w:sz w:val="36"/>
          <w:szCs w:val="36"/>
        </w:rPr>
      </w:pPr>
    </w:p>
    <w:p w14:paraId="547382C5" w14:textId="77777777" w:rsidR="003F4242" w:rsidRDefault="003F4242">
      <w:pPr>
        <w:rPr>
          <w:b/>
          <w:color w:val="1F497D" w:themeColor="text2"/>
          <w:sz w:val="36"/>
          <w:szCs w:val="36"/>
        </w:rPr>
      </w:pPr>
    </w:p>
    <w:p w14:paraId="569C6415" w14:textId="77777777" w:rsidR="003F4242" w:rsidRDefault="003F4242">
      <w:pPr>
        <w:rPr>
          <w:b/>
          <w:color w:val="1F497D" w:themeColor="text2"/>
          <w:sz w:val="36"/>
          <w:szCs w:val="36"/>
        </w:rPr>
      </w:pPr>
    </w:p>
    <w:p w14:paraId="6449DE89" w14:textId="77777777" w:rsidR="003F4242" w:rsidRDefault="003F4242">
      <w:pPr>
        <w:rPr>
          <w:b/>
          <w:color w:val="1F497D" w:themeColor="text2"/>
          <w:sz w:val="36"/>
          <w:szCs w:val="36"/>
        </w:rPr>
      </w:pPr>
    </w:p>
    <w:p w14:paraId="58F93F02" w14:textId="77777777" w:rsidR="003F4242" w:rsidRDefault="003F4242">
      <w:pPr>
        <w:rPr>
          <w:b/>
          <w:color w:val="1F497D" w:themeColor="text2"/>
          <w:sz w:val="36"/>
          <w:szCs w:val="36"/>
        </w:rPr>
      </w:pPr>
    </w:p>
    <w:p w14:paraId="0B818DCD" w14:textId="4D8E8B39" w:rsidR="003F4242" w:rsidRDefault="003F4242">
      <w:pPr>
        <w:rPr>
          <w:b/>
          <w:color w:val="1F497D" w:themeColor="text2"/>
          <w:sz w:val="36"/>
          <w:szCs w:val="36"/>
        </w:rPr>
      </w:pPr>
    </w:p>
    <w:p w14:paraId="58513D68" w14:textId="77777777" w:rsidR="00261CC4" w:rsidRDefault="00261CC4">
      <w:pPr>
        <w:rPr>
          <w:b/>
          <w:color w:val="1F497D" w:themeColor="text2"/>
          <w:sz w:val="36"/>
          <w:szCs w:val="36"/>
        </w:rPr>
      </w:pPr>
    </w:p>
    <w:sectPr w:rsidR="00261CC4" w:rsidSect="0070011B">
      <w:headerReference w:type="default" r:id="rId14"/>
      <w:footerReference w:type="default" r:id="rId15"/>
      <w:type w:val="continuous"/>
      <w:pgSz w:w="12240" w:h="15840" w:code="1"/>
      <w:pgMar w:top="108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5CD8A3" w14:textId="77777777" w:rsidR="00065CDD" w:rsidRDefault="00065CDD">
      <w:pPr>
        <w:spacing w:after="0" w:line="240" w:lineRule="auto"/>
      </w:pPr>
      <w:r>
        <w:separator/>
      </w:r>
    </w:p>
  </w:endnote>
  <w:endnote w:type="continuationSeparator" w:id="0">
    <w:p w14:paraId="516E33B9" w14:textId="77777777" w:rsidR="00065CDD" w:rsidRDefault="00065C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0802806" w14:paraId="1D091788" w14:textId="77777777" w:rsidTr="60802806">
      <w:tc>
        <w:tcPr>
          <w:tcW w:w="3600" w:type="dxa"/>
        </w:tcPr>
        <w:p w14:paraId="786DF33B" w14:textId="4A57925E" w:rsidR="60802806" w:rsidRDefault="60802806" w:rsidP="60802806">
          <w:pPr>
            <w:pStyle w:val="Header"/>
            <w:ind w:left="-115"/>
          </w:pPr>
        </w:p>
      </w:tc>
      <w:tc>
        <w:tcPr>
          <w:tcW w:w="3600" w:type="dxa"/>
        </w:tcPr>
        <w:p w14:paraId="4BF76AF6" w14:textId="78FFCC90" w:rsidR="60802806" w:rsidRDefault="60802806" w:rsidP="60802806">
          <w:pPr>
            <w:pStyle w:val="Header"/>
            <w:jc w:val="center"/>
          </w:pPr>
        </w:p>
      </w:tc>
      <w:tc>
        <w:tcPr>
          <w:tcW w:w="3600" w:type="dxa"/>
        </w:tcPr>
        <w:p w14:paraId="134DDA03" w14:textId="64C2473A" w:rsidR="60802806" w:rsidRDefault="60802806" w:rsidP="60802806">
          <w:pPr>
            <w:pStyle w:val="Header"/>
            <w:ind w:right="-115"/>
            <w:jc w:val="right"/>
          </w:pPr>
        </w:p>
      </w:tc>
    </w:tr>
  </w:tbl>
  <w:p w14:paraId="27152BA2" w14:textId="3EC2AD16" w:rsidR="60802806" w:rsidRDefault="60802806" w:rsidP="608028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63087B" w14:textId="77777777" w:rsidR="00065CDD" w:rsidRDefault="00065CDD">
      <w:pPr>
        <w:spacing w:after="0" w:line="240" w:lineRule="auto"/>
      </w:pPr>
      <w:r>
        <w:separator/>
      </w:r>
    </w:p>
  </w:footnote>
  <w:footnote w:type="continuationSeparator" w:id="0">
    <w:p w14:paraId="2BF646E4" w14:textId="77777777" w:rsidR="00065CDD" w:rsidRDefault="00065C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0802806" w14:paraId="5282F20E" w14:textId="77777777" w:rsidTr="60802806">
      <w:tc>
        <w:tcPr>
          <w:tcW w:w="3600" w:type="dxa"/>
        </w:tcPr>
        <w:p w14:paraId="296E01CB" w14:textId="7493E81F" w:rsidR="60802806" w:rsidRDefault="60802806" w:rsidP="60802806">
          <w:pPr>
            <w:pStyle w:val="Header"/>
            <w:ind w:left="-115"/>
          </w:pPr>
        </w:p>
      </w:tc>
      <w:tc>
        <w:tcPr>
          <w:tcW w:w="3600" w:type="dxa"/>
        </w:tcPr>
        <w:p w14:paraId="713DAC4F" w14:textId="7B48EF51" w:rsidR="60802806" w:rsidRDefault="60802806" w:rsidP="60802806">
          <w:pPr>
            <w:pStyle w:val="Header"/>
            <w:jc w:val="center"/>
          </w:pPr>
        </w:p>
      </w:tc>
      <w:tc>
        <w:tcPr>
          <w:tcW w:w="3600" w:type="dxa"/>
        </w:tcPr>
        <w:p w14:paraId="20D23E0E" w14:textId="70951219" w:rsidR="60802806" w:rsidRDefault="60802806" w:rsidP="60802806">
          <w:pPr>
            <w:pStyle w:val="Header"/>
            <w:ind w:right="-115"/>
            <w:jc w:val="right"/>
          </w:pPr>
        </w:p>
      </w:tc>
    </w:tr>
  </w:tbl>
  <w:p w14:paraId="5F186C08" w14:textId="262BD0A6" w:rsidR="60802806" w:rsidRDefault="60802806" w:rsidP="608028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E478A"/>
    <w:multiLevelType w:val="hybridMultilevel"/>
    <w:tmpl w:val="793C6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45A86"/>
    <w:multiLevelType w:val="hybridMultilevel"/>
    <w:tmpl w:val="458EDC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B52290"/>
    <w:multiLevelType w:val="hybridMultilevel"/>
    <w:tmpl w:val="58E24D14"/>
    <w:lvl w:ilvl="0" w:tplc="01EE7FF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5869BB"/>
    <w:multiLevelType w:val="hybridMultilevel"/>
    <w:tmpl w:val="CFFEF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03E90"/>
    <w:multiLevelType w:val="hybridMultilevel"/>
    <w:tmpl w:val="874CC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204ECB"/>
    <w:multiLevelType w:val="hybridMultilevel"/>
    <w:tmpl w:val="9B827178"/>
    <w:lvl w:ilvl="0" w:tplc="2A4ACC42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2045A7"/>
    <w:multiLevelType w:val="hybridMultilevel"/>
    <w:tmpl w:val="31BC645C"/>
    <w:lvl w:ilvl="0" w:tplc="AEF8D348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0E56EE"/>
    <w:multiLevelType w:val="hybridMultilevel"/>
    <w:tmpl w:val="72300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6E412A"/>
    <w:multiLevelType w:val="multilevel"/>
    <w:tmpl w:val="32A2C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51F20EE"/>
    <w:multiLevelType w:val="hybridMultilevel"/>
    <w:tmpl w:val="E14802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C32209"/>
    <w:multiLevelType w:val="hybridMultilevel"/>
    <w:tmpl w:val="D7684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5315F6"/>
    <w:multiLevelType w:val="hybridMultilevel"/>
    <w:tmpl w:val="FDC66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B86E88"/>
    <w:multiLevelType w:val="hybridMultilevel"/>
    <w:tmpl w:val="2D928B3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F3967A6"/>
    <w:multiLevelType w:val="hybridMultilevel"/>
    <w:tmpl w:val="32DEB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E13CAD"/>
    <w:multiLevelType w:val="hybridMultilevel"/>
    <w:tmpl w:val="F364E5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8B5A6E"/>
    <w:multiLevelType w:val="hybridMultilevel"/>
    <w:tmpl w:val="DD58F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FA618A"/>
    <w:multiLevelType w:val="hybridMultilevel"/>
    <w:tmpl w:val="7D189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4"/>
  </w:num>
  <w:num w:numId="3">
    <w:abstractNumId w:val="11"/>
  </w:num>
  <w:num w:numId="4">
    <w:abstractNumId w:val="2"/>
  </w:num>
  <w:num w:numId="5">
    <w:abstractNumId w:val="3"/>
  </w:num>
  <w:num w:numId="6">
    <w:abstractNumId w:val="16"/>
  </w:num>
  <w:num w:numId="7">
    <w:abstractNumId w:val="14"/>
  </w:num>
  <w:num w:numId="8">
    <w:abstractNumId w:val="9"/>
  </w:num>
  <w:num w:numId="9">
    <w:abstractNumId w:val="10"/>
  </w:num>
  <w:num w:numId="10">
    <w:abstractNumId w:val="7"/>
  </w:num>
  <w:num w:numId="11">
    <w:abstractNumId w:val="13"/>
  </w:num>
  <w:num w:numId="12">
    <w:abstractNumId w:val="0"/>
  </w:num>
  <w:num w:numId="13">
    <w:abstractNumId w:val="1"/>
  </w:num>
  <w:num w:numId="14">
    <w:abstractNumId w:val="12"/>
  </w:num>
  <w:num w:numId="15">
    <w:abstractNumId w:val="8"/>
  </w:num>
  <w:num w:numId="16">
    <w:abstractNumId w:val="5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tTA0MzY0NLY0sDRX0lEKTi0uzszPAykwqgUA+vwWOywAAAA="/>
  </w:docVars>
  <w:rsids>
    <w:rsidRoot w:val="00B5426E"/>
    <w:rsid w:val="00022EDE"/>
    <w:rsid w:val="00044D0A"/>
    <w:rsid w:val="000615C2"/>
    <w:rsid w:val="00062751"/>
    <w:rsid w:val="00065CDD"/>
    <w:rsid w:val="00072D83"/>
    <w:rsid w:val="000C2133"/>
    <w:rsid w:val="000F0F21"/>
    <w:rsid w:val="000F64DF"/>
    <w:rsid w:val="00107704"/>
    <w:rsid w:val="00144B5A"/>
    <w:rsid w:val="00165356"/>
    <w:rsid w:val="001679A7"/>
    <w:rsid w:val="00170D47"/>
    <w:rsid w:val="00172F79"/>
    <w:rsid w:val="001A3D00"/>
    <w:rsid w:val="001A71FF"/>
    <w:rsid w:val="001B29AA"/>
    <w:rsid w:val="001B40F8"/>
    <w:rsid w:val="00212BAD"/>
    <w:rsid w:val="00217744"/>
    <w:rsid w:val="002201C5"/>
    <w:rsid w:val="0024387E"/>
    <w:rsid w:val="0025398D"/>
    <w:rsid w:val="00254225"/>
    <w:rsid w:val="00261CC4"/>
    <w:rsid w:val="00266509"/>
    <w:rsid w:val="00281E70"/>
    <w:rsid w:val="002850DB"/>
    <w:rsid w:val="002855D5"/>
    <w:rsid w:val="002A7473"/>
    <w:rsid w:val="002B7ABA"/>
    <w:rsid w:val="002C6576"/>
    <w:rsid w:val="002E0618"/>
    <w:rsid w:val="002E38E6"/>
    <w:rsid w:val="00333006"/>
    <w:rsid w:val="00334CFE"/>
    <w:rsid w:val="00335022"/>
    <w:rsid w:val="00356F62"/>
    <w:rsid w:val="00360D43"/>
    <w:rsid w:val="00362522"/>
    <w:rsid w:val="00373363"/>
    <w:rsid w:val="003A7552"/>
    <w:rsid w:val="003C0F4D"/>
    <w:rsid w:val="003C35E4"/>
    <w:rsid w:val="003D53C7"/>
    <w:rsid w:val="003E42BC"/>
    <w:rsid w:val="003F4242"/>
    <w:rsid w:val="004072D9"/>
    <w:rsid w:val="00411384"/>
    <w:rsid w:val="00414C7A"/>
    <w:rsid w:val="0043022F"/>
    <w:rsid w:val="004446ED"/>
    <w:rsid w:val="00444D57"/>
    <w:rsid w:val="00454B90"/>
    <w:rsid w:val="00467734"/>
    <w:rsid w:val="004814C9"/>
    <w:rsid w:val="00490607"/>
    <w:rsid w:val="004A4721"/>
    <w:rsid w:val="004B21D4"/>
    <w:rsid w:val="004C14DE"/>
    <w:rsid w:val="004D7357"/>
    <w:rsid w:val="00504E57"/>
    <w:rsid w:val="00516AFD"/>
    <w:rsid w:val="00523C7D"/>
    <w:rsid w:val="005275D9"/>
    <w:rsid w:val="005357C5"/>
    <w:rsid w:val="005370D7"/>
    <w:rsid w:val="00545A41"/>
    <w:rsid w:val="0055519A"/>
    <w:rsid w:val="00555B70"/>
    <w:rsid w:val="00564C32"/>
    <w:rsid w:val="00571D5E"/>
    <w:rsid w:val="00584631"/>
    <w:rsid w:val="005B7427"/>
    <w:rsid w:val="005C1B8A"/>
    <w:rsid w:val="005D0FC1"/>
    <w:rsid w:val="005D5FA4"/>
    <w:rsid w:val="005E19BC"/>
    <w:rsid w:val="00610336"/>
    <w:rsid w:val="00612CCA"/>
    <w:rsid w:val="00614028"/>
    <w:rsid w:val="00636953"/>
    <w:rsid w:val="006456A6"/>
    <w:rsid w:val="006741C2"/>
    <w:rsid w:val="00675DDB"/>
    <w:rsid w:val="006C251E"/>
    <w:rsid w:val="006D3FE0"/>
    <w:rsid w:val="006E0BE5"/>
    <w:rsid w:val="006F265C"/>
    <w:rsid w:val="0070011B"/>
    <w:rsid w:val="00707339"/>
    <w:rsid w:val="00711C47"/>
    <w:rsid w:val="007265A3"/>
    <w:rsid w:val="00771643"/>
    <w:rsid w:val="00781E74"/>
    <w:rsid w:val="00784BF2"/>
    <w:rsid w:val="00794C4E"/>
    <w:rsid w:val="007B7EBC"/>
    <w:rsid w:val="007E591D"/>
    <w:rsid w:val="007E61C7"/>
    <w:rsid w:val="007E6BEA"/>
    <w:rsid w:val="007E7C7F"/>
    <w:rsid w:val="00800938"/>
    <w:rsid w:val="008227FE"/>
    <w:rsid w:val="00824F49"/>
    <w:rsid w:val="0082740A"/>
    <w:rsid w:val="008455BB"/>
    <w:rsid w:val="00873DFC"/>
    <w:rsid w:val="0088057F"/>
    <w:rsid w:val="008A16F2"/>
    <w:rsid w:val="008A19E0"/>
    <w:rsid w:val="008A3690"/>
    <w:rsid w:val="008A66A8"/>
    <w:rsid w:val="008B6877"/>
    <w:rsid w:val="008C6762"/>
    <w:rsid w:val="008D5349"/>
    <w:rsid w:val="00904C26"/>
    <w:rsid w:val="00917C0D"/>
    <w:rsid w:val="00947E05"/>
    <w:rsid w:val="00960360"/>
    <w:rsid w:val="009900C5"/>
    <w:rsid w:val="00990427"/>
    <w:rsid w:val="00991139"/>
    <w:rsid w:val="009A3133"/>
    <w:rsid w:val="009C469C"/>
    <w:rsid w:val="009C7C82"/>
    <w:rsid w:val="009E248E"/>
    <w:rsid w:val="009E48FE"/>
    <w:rsid w:val="009E6ED2"/>
    <w:rsid w:val="00A07FF7"/>
    <w:rsid w:val="00A1192B"/>
    <w:rsid w:val="00A142C6"/>
    <w:rsid w:val="00A1476E"/>
    <w:rsid w:val="00A151E8"/>
    <w:rsid w:val="00A215A9"/>
    <w:rsid w:val="00A2799E"/>
    <w:rsid w:val="00A32F67"/>
    <w:rsid w:val="00A44DCC"/>
    <w:rsid w:val="00A63114"/>
    <w:rsid w:val="00A70E25"/>
    <w:rsid w:val="00A91B39"/>
    <w:rsid w:val="00A946B4"/>
    <w:rsid w:val="00AF4191"/>
    <w:rsid w:val="00B22CF4"/>
    <w:rsid w:val="00B23F8B"/>
    <w:rsid w:val="00B363C4"/>
    <w:rsid w:val="00B446D8"/>
    <w:rsid w:val="00B5426E"/>
    <w:rsid w:val="00B55891"/>
    <w:rsid w:val="00B71EC9"/>
    <w:rsid w:val="00B818C6"/>
    <w:rsid w:val="00B93596"/>
    <w:rsid w:val="00BA67A1"/>
    <w:rsid w:val="00BA68F6"/>
    <w:rsid w:val="00BA6F4C"/>
    <w:rsid w:val="00BD73AF"/>
    <w:rsid w:val="00BF44C7"/>
    <w:rsid w:val="00C01889"/>
    <w:rsid w:val="00C056DF"/>
    <w:rsid w:val="00C075FC"/>
    <w:rsid w:val="00C15B26"/>
    <w:rsid w:val="00C30AC3"/>
    <w:rsid w:val="00C42AC4"/>
    <w:rsid w:val="00C45D5E"/>
    <w:rsid w:val="00CC46C8"/>
    <w:rsid w:val="00CE34C4"/>
    <w:rsid w:val="00CE67AF"/>
    <w:rsid w:val="00D056CF"/>
    <w:rsid w:val="00D06623"/>
    <w:rsid w:val="00D11ED9"/>
    <w:rsid w:val="00D23C08"/>
    <w:rsid w:val="00D40782"/>
    <w:rsid w:val="00D609BB"/>
    <w:rsid w:val="00D82211"/>
    <w:rsid w:val="00D978F7"/>
    <w:rsid w:val="00DA3538"/>
    <w:rsid w:val="00DA7EDE"/>
    <w:rsid w:val="00DC00E8"/>
    <w:rsid w:val="00DD6EDE"/>
    <w:rsid w:val="00DF1ED1"/>
    <w:rsid w:val="00DF580B"/>
    <w:rsid w:val="00DF6C4B"/>
    <w:rsid w:val="00E036FD"/>
    <w:rsid w:val="00E120E0"/>
    <w:rsid w:val="00E20B74"/>
    <w:rsid w:val="00E24980"/>
    <w:rsid w:val="00E42C5F"/>
    <w:rsid w:val="00E74C65"/>
    <w:rsid w:val="00E853FB"/>
    <w:rsid w:val="00E922F9"/>
    <w:rsid w:val="00E9617B"/>
    <w:rsid w:val="00E97D47"/>
    <w:rsid w:val="00EA1A4E"/>
    <w:rsid w:val="00EB3765"/>
    <w:rsid w:val="00EB6F14"/>
    <w:rsid w:val="00ED38FC"/>
    <w:rsid w:val="00ED5A81"/>
    <w:rsid w:val="00EF141D"/>
    <w:rsid w:val="00EF5167"/>
    <w:rsid w:val="00F11FC2"/>
    <w:rsid w:val="00F1500B"/>
    <w:rsid w:val="00F15344"/>
    <w:rsid w:val="00F24E43"/>
    <w:rsid w:val="00F26DA6"/>
    <w:rsid w:val="00F2705E"/>
    <w:rsid w:val="00F51E89"/>
    <w:rsid w:val="00F96289"/>
    <w:rsid w:val="00F96A65"/>
    <w:rsid w:val="00FE7B05"/>
    <w:rsid w:val="45FCFFEF"/>
    <w:rsid w:val="60802806"/>
    <w:rsid w:val="697DF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B80C9"/>
  <w15:docId w15:val="{168AB5B4-CC93-4DB5-A89E-3F9CC49BC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D47"/>
  </w:style>
  <w:style w:type="paragraph" w:styleId="Heading1">
    <w:name w:val="heading 1"/>
    <w:basedOn w:val="Normal"/>
    <w:next w:val="Normal"/>
    <w:link w:val="Heading1Char"/>
    <w:uiPriority w:val="9"/>
    <w:qFormat/>
    <w:rsid w:val="00B542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542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B542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5426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5426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5426E"/>
    <w:rPr>
      <w:b/>
      <w:bCs/>
      <w:i/>
      <w:i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2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26E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AF4191"/>
    <w:rPr>
      <w:b/>
      <w:bCs/>
    </w:rPr>
  </w:style>
  <w:style w:type="paragraph" w:styleId="NormalWeb">
    <w:name w:val="Normal (Web)"/>
    <w:basedOn w:val="Normal"/>
    <w:uiPriority w:val="99"/>
    <w:unhideWhenUsed/>
    <w:rsid w:val="00AF4191"/>
    <w:pPr>
      <w:spacing w:before="360" w:after="36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2C657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Spacing">
    <w:name w:val="No Spacing"/>
    <w:uiPriority w:val="1"/>
    <w:qFormat/>
    <w:rsid w:val="0025398D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88057F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C15B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5B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5B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5B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5B26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00938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14C9"/>
    <w:rPr>
      <w:color w:val="808080"/>
      <w:shd w:val="clear" w:color="auto" w:fill="E6E6E6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29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2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8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4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8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7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66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87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30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944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821418">
                      <w:marLeft w:val="0"/>
                      <w:marRight w:val="0"/>
                      <w:marTop w:val="120"/>
                      <w:marBottom w:val="120"/>
                      <w:divBdr>
                        <w:top w:val="single" w:sz="12" w:space="6" w:color="AAAAAC"/>
                        <w:left w:val="single" w:sz="12" w:space="6" w:color="AAAAAC"/>
                        <w:bottom w:val="single" w:sz="12" w:space="6" w:color="AAAAAC"/>
                        <w:right w:val="single" w:sz="12" w:space="6" w:color="AAAAAC"/>
                      </w:divBdr>
                      <w:divsChild>
                        <w:div w:id="262104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8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5712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525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cc02.safelinks.protection.outlook.com/?url=https%3A%2F%2Fwww.youtube.com%2Fwatch%3Fv%3DtUSTNnisVnU%26list%3DPLWFSbPySNf6UsZfu3yAy8u8KcODTqTr00%26index%3D4&amp;data=05%7C01%7COGS.sm.BSCCustomerCare%40ogs.ny.gov%7Ced9bdcf659c849bd8a5008da9674c76c%7Cf46cb8ea79004d108ceb80e8c1c81ee7%7C0%7C0%7C637987725545627388%7CUnknown%7CTWFpbGZsb3d8eyJWIjoiMC4wLjAwMDAiLCJQIjoiV2luMzIiLCJBTiI6Ik1haWwiLCJXVCI6Mn0%3D%7C3000%7C%7C%7C&amp;sdata=5ydfCft89uMKxqnkn%2ByDG3989tNnVeZZsiV11yy7aLY%3D&amp;reserved=0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cc02.safelinks.protection.outlook.com/?url=https%3A%2F%2Fnys-ogs.custhelp.com%2Fapp%2Fhome&amp;data=05%7C01%7COGS.sm.BSCCustomerCare%40ogs.ny.gov%7Ced9bdcf659c849bd8a5008da9674c76c%7Cf46cb8ea79004d108ceb80e8c1c81ee7%7C0%7C0%7C637987725545627388%7CUnknown%7CTWFpbGZsb3d8eyJWIjoiMC4wLjAwMDAiLCJQIjoiV2luMzIiLCJBTiI6Ik1haWwiLCJXVCI6Mn0%3D%7C3000%7C%7C%7C&amp;sdata=x%2FXOggPMPxqhEzfu2Q8XwQ6zWG5a87Z12T5Kubrydyw%3D&amp;reserved=0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SCHRIT@ogs.ny.gov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2C43FDF4122942AB2D1E563CFDDA34" ma:contentTypeVersion="22" ma:contentTypeDescription="Create a new document." ma:contentTypeScope="" ma:versionID="af37498bb475e465ed49dbd4e06d9284">
  <xsd:schema xmlns:xsd="http://www.w3.org/2001/XMLSchema" xmlns:xs="http://www.w3.org/2001/XMLSchema" xmlns:p="http://schemas.microsoft.com/office/2006/metadata/properties" xmlns:ns1="http://schemas.microsoft.com/sharepoint/v3" xmlns:ns2="c78f4d2e-abd1-4311-88e2-14eb57247c75" xmlns:ns3="5a07ed3c-af8b-4b3d-a947-9c3ec98990d4" targetNamespace="http://schemas.microsoft.com/office/2006/metadata/properties" ma:root="true" ma:fieldsID="3782b1864424cb6c1a6820aa003f1b25" ns1:_="" ns2:_="" ns3:_="">
    <xsd:import namespace="http://schemas.microsoft.com/sharepoint/v3"/>
    <xsd:import namespace="c78f4d2e-abd1-4311-88e2-14eb57247c75"/>
    <xsd:import namespace="5a07ed3c-af8b-4b3d-a947-9c3ec98990d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8f4d2e-abd1-4311-88e2-14eb57247c7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07ed3c-af8b-4b3d-a947-9c3ec98990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1530DE4-C60E-47A9-8E39-B398380C646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8D30479-33C0-4568-AB16-D026F6681F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78f4d2e-abd1-4311-88e2-14eb57247c75"/>
    <ds:schemaRef ds:uri="5a07ed3c-af8b-4b3d-a947-9c3ec98990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B4A2DC1-BA76-4E9A-B160-3A933C0534D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4911FB1E-DFFF-40FA-AEA9-E2A5BCAD84B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2</Words>
  <Characters>1613</Characters>
  <Application>Microsoft Office Word</Application>
  <DocSecurity>0</DocSecurity>
  <Lines>13</Lines>
  <Paragraphs>3</Paragraphs>
  <ScaleCrop>false</ScaleCrop>
  <Company>New York State</Company>
  <LinksUpToDate>false</LinksUpToDate>
  <CharactersWithSpaces>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fayetS</dc:creator>
  <cp:lastModifiedBy>Lounsbury, Kimberly A (OGS)</cp:lastModifiedBy>
  <cp:revision>3</cp:revision>
  <cp:lastPrinted>2018-07-10T14:01:00Z</cp:lastPrinted>
  <dcterms:created xsi:type="dcterms:W3CDTF">2022-09-14T16:17:00Z</dcterms:created>
  <dcterms:modified xsi:type="dcterms:W3CDTF">2022-09-14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2C43FDF4122942AB2D1E563CFDDA34</vt:lpwstr>
  </property>
</Properties>
</file>